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40775E9" w:rsidR="00B64F79" w:rsidRDefault="00093945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452C59D5">
                <wp:simplePos x="0" y="0"/>
                <wp:positionH relativeFrom="column">
                  <wp:posOffset>1303020</wp:posOffset>
                </wp:positionH>
                <wp:positionV relativeFrom="paragraph">
                  <wp:posOffset>146050</wp:posOffset>
                </wp:positionV>
                <wp:extent cx="1228090" cy="1249680"/>
                <wp:effectExtent l="0" t="38100" r="48260" b="26670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28090" cy="1249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DC4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2.6pt;margin-top:11.5pt;width:96.7pt;height:98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A7D69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3D487DB1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0166F900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  <w:r w:rsidR="00EF52FD">
                              <w:t xml:space="preserve"> using DFS algorithm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50C94966" id="_x0000_t109" coordsize="21600,21600" o:spt="109" path="m,l,21600r21600,l21600,xe">
                <v:stroke joinstyle="miter"/>
                <v:path gradientshapeok="t" o:connecttype="rect"/>
              </v:shapetype>
              <v:shape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0166F900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  <w:r w:rsidR="00EF52FD">
                        <w:t xml:space="preserve"> using DFS algorithm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5EFF9FCA" w:rsid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 xml:space="preserve">The AI </w:t>
      </w:r>
      <w:r>
        <w:rPr>
          <w:rStyle w:val="MyStyleChar"/>
        </w:rPr>
        <w:t>follows</w:t>
      </w:r>
      <w:r w:rsidRPr="009E3274">
        <w:rPr>
          <w:rStyle w:val="MyStyleChar"/>
        </w:rPr>
        <w:t xml:space="preserve"> the DFS path finding algorith</w:t>
      </w:r>
      <w:r>
        <w:rPr>
          <w:rStyle w:val="MyStyleChar"/>
        </w:rPr>
        <w:t>m.</w:t>
      </w: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63932D1B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>Keyboard, Mouse, Controller d-pad, &amp; 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2C76D81F" w:rsidR="00BE6E1D" w:rsidRP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>It is to handle methods within the even</w:t>
      </w:r>
      <w:r>
        <w:rPr>
          <w:rStyle w:val="MyStyleChar"/>
        </w:rPr>
        <w:t>t.</w:t>
      </w: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(Immediate Mode GUI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0034B7A9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 xml:space="preserve">is for Technical Artists because it is </w:t>
      </w:r>
      <w:r w:rsidR="00093945">
        <w:rPr>
          <w:rStyle w:val="MyStyleChar"/>
        </w:rPr>
        <w:t xml:space="preserve">an </w:t>
      </w:r>
      <w:r w:rsidR="00B3246D" w:rsidRPr="007F4031">
        <w:rPr>
          <w:rStyle w:val="MyStyleChar"/>
        </w:rPr>
        <w:t>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 xml:space="preserve">IMGUI is for Programmers as its </w:t>
      </w:r>
      <w:proofErr w:type="gramStart"/>
      <w:r w:rsidRPr="007F4031">
        <w:rPr>
          <w:rStyle w:val="MyStyleChar"/>
        </w:rPr>
        <w:t>main focu</w:t>
      </w:r>
      <w:r w:rsidR="007F4031">
        <w:rPr>
          <w:rStyle w:val="MyStyleChar"/>
        </w:rPr>
        <w:t>s</w:t>
      </w:r>
      <w:proofErr w:type="gramEnd"/>
      <w:r w:rsidR="007F4031">
        <w:rPr>
          <w:rStyle w:val="MyStyleChar"/>
        </w:rPr>
        <w:t>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1EB20705">
                <wp:simplePos x="0" y="0"/>
                <wp:positionH relativeFrom="column">
                  <wp:posOffset>2735580</wp:posOffset>
                </wp:positionH>
                <wp:positionV relativeFrom="paragraph">
                  <wp:posOffset>146050</wp:posOffset>
                </wp:positionV>
                <wp:extent cx="2118360" cy="4667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24300F29" w:rsidR="00DA343D" w:rsidRPr="00DA343D" w:rsidRDefault="00DA343D" w:rsidP="002A46C2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Widget works with all HCI devices </w:t>
                            </w:r>
                            <w:r w:rsidR="00093945">
                              <w:rPr>
                                <w:lang w:val="en-US"/>
                              </w:rPr>
                              <w:t>mentioned</w:t>
                            </w:r>
                            <w:r>
                              <w:rPr>
                                <w:lang w:val="en-US"/>
                              </w:rPr>
                              <w:t xml:space="preserve">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4pt;margin-top:11.5pt;width:166.8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" fillcolor="white [3201]" strokeweight=".5pt">
                <v:textbox>
                  <w:txbxContent>
                    <w:p w14:paraId="7A4370B0" w14:textId="24300F29" w:rsidR="00DA343D" w:rsidRPr="00DA343D" w:rsidRDefault="00DA343D" w:rsidP="002A46C2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Widget works with all HCI devices </w:t>
                      </w:r>
                      <w:r w:rsidR="00093945">
                        <w:rPr>
                          <w:lang w:val="en-US"/>
                        </w:rPr>
                        <w:t>mentioned</w:t>
                      </w:r>
                      <w:r>
                        <w:rPr>
                          <w:lang w:val="en-US"/>
                        </w:rPr>
                        <w:t xml:space="preserve">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1983"/>
        <w:gridCol w:w="942"/>
      </w:tblGrid>
      <w:tr w:rsidR="002472CE" w14:paraId="07C99006" w14:textId="77777777" w:rsidTr="002A5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1985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1983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942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A50BD">
              <w:rPr>
                <w:sz w:val="20"/>
                <w:szCs w:val="20"/>
              </w:rPr>
              <w:t>Success?</w:t>
            </w:r>
          </w:p>
        </w:tc>
      </w:tr>
      <w:tr w:rsidR="00D15ED2" w14:paraId="197EDE97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AA6F831" w14:textId="1DDA8AD3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W or up arrow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528C4A9D" w14:textId="6AC2B624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6B174891" w14:textId="758BA6E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7747D337" w14:textId="45DBC0D8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0907D1F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2E1934" w14:textId="3F92F4DD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S or down arrow makes the player move down if a node is down &amp; makes the down widget change colour to represent if it can or not.</w:t>
            </w:r>
          </w:p>
        </w:tc>
        <w:tc>
          <w:tcPr>
            <w:tcW w:w="1985" w:type="dxa"/>
          </w:tcPr>
          <w:p w14:paraId="0A89AB46" w14:textId="6ACEE4F6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5E7C4590" w14:textId="14D1B85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60859ACC" w14:textId="67FD3A4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46D6553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CCF26" w14:textId="38C8762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D or right arrow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6643CA2F" w14:textId="59CB954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51B04929" w14:textId="2C77CBD0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72F38CCC" w14:textId="4AD20E6B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14C2399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3D4D453" w14:textId="3DE8CB1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A or left arrow makes the player move left if a node is left &amp; makes the left widget change colour to represent if it can or not.</w:t>
            </w:r>
          </w:p>
        </w:tc>
        <w:tc>
          <w:tcPr>
            <w:tcW w:w="1985" w:type="dxa"/>
          </w:tcPr>
          <w:p w14:paraId="46E276AD" w14:textId="45E34885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78EFB4DE" w14:textId="43BF6FE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1EFAA9AD" w14:textId="4F062858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27716D0C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0FE5E94" w14:textId="184099CF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up or pressing up</w:t>
            </w:r>
            <w:r w:rsidR="000D393E" w:rsidRPr="002A50BD">
              <w:rPr>
                <w:sz w:val="22"/>
                <w:szCs w:val="20"/>
              </w:rPr>
              <w:t xml:space="preserve"> on the</w:t>
            </w:r>
            <w:r w:rsidRPr="002A50BD">
              <w:rPr>
                <w:sz w:val="22"/>
                <w:szCs w:val="20"/>
              </w:rPr>
              <w:t xml:space="preserve"> d-pad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297F1DDF" w14:textId="4C3DD75E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0CA9C024" w14:textId="7B7C1A45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673CED88" w14:textId="664DE66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5B7E0B60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CAB90DD" w14:textId="100FD820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down or pressing down on the d-pad makes the player move up if a node is down &amp; makes the down widget change colour to represent if it can or not.</w:t>
            </w:r>
          </w:p>
        </w:tc>
        <w:tc>
          <w:tcPr>
            <w:tcW w:w="1985" w:type="dxa"/>
          </w:tcPr>
          <w:p w14:paraId="6CE144E6" w14:textId="338BC3A6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191D2ADC" w14:textId="13DD854F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0F0204C7" w14:textId="558D5EBA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7DE9F596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32E4765" w14:textId="54C2FB93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right or pressing right on the d-pad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3175E0C8" w14:textId="274B794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123D3280" w14:textId="1578C4C2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50C703CF" w14:textId="2B77E6D4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03E5C73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20A82D3" w14:textId="00759AF8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left or pressing left on the d-pad makes the player move up if a node is left &amp; makes the left widget change colour to represent if it can or not.</w:t>
            </w:r>
          </w:p>
        </w:tc>
        <w:tc>
          <w:tcPr>
            <w:tcW w:w="1985" w:type="dxa"/>
          </w:tcPr>
          <w:p w14:paraId="7849AE4B" w14:textId="0D53670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3DB064B0" w14:textId="53A31F6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33138E14" w14:textId="31DF2404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</w:tbl>
    <w:p w14:paraId="7B8FD628" w14:textId="5E6CDADC" w:rsidR="002A50BD" w:rsidRDefault="002A50BD" w:rsidP="00577264"/>
    <w:p w14:paraId="11151320" w14:textId="708B7276" w:rsidR="002A50BD" w:rsidRDefault="002A50BD" w:rsidP="00577264"/>
    <w:p w14:paraId="30B30FC8" w14:textId="60712952" w:rsidR="002A50BD" w:rsidRDefault="002A50BD" w:rsidP="00577264"/>
    <w:p w14:paraId="704B1B6F" w14:textId="0C6859B4" w:rsidR="002A50BD" w:rsidRDefault="002A50BD" w:rsidP="00577264"/>
    <w:p w14:paraId="1A4602EB" w14:textId="1B57ACAB" w:rsidR="002A50BD" w:rsidRDefault="002A50BD" w:rsidP="00577264"/>
    <w:p w14:paraId="0D87D24C" w14:textId="2E9B6D99" w:rsidR="002A50BD" w:rsidRDefault="002A50BD" w:rsidP="00577264"/>
    <w:p w14:paraId="1BC86512" w14:textId="71DA18E3" w:rsidR="002A50BD" w:rsidRDefault="002A50BD" w:rsidP="00577264"/>
    <w:p w14:paraId="56F9A2E4" w14:textId="77777777" w:rsidR="002A50BD" w:rsidRDefault="002A50B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0FAEBBE9" w:rsidR="002472C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3D6B93F0" w:rsidR="006A168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427D554F" w:rsidR="002472CE" w:rsidRDefault="003035D7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035D7">
        <w:rPr>
          <w:rStyle w:val="MyStyleChar"/>
        </w:rPr>
        <w:t>The AI works like it is supposed to (&amp; a bit bette</w:t>
      </w:r>
      <w:r>
        <w:rPr>
          <w:rStyle w:val="MyStyleChar"/>
        </w:rPr>
        <w:t>r).</w:t>
      </w: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72ED986B" w:rsidR="002472CE" w:rsidRPr="006A168E" w:rsidRDefault="002A46C2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A46C2">
        <w:rPr>
          <w:rStyle w:val="MyStyleChar"/>
        </w:rPr>
        <w:t>Non</w:t>
      </w:r>
      <w:r w:rsidR="00081330">
        <w:rPr>
          <w:rStyle w:val="MyStyleChar"/>
        </w:rPr>
        <w:t>e.</w:t>
      </w: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4A5B1FEE" w14:textId="03B84201" w:rsidR="002916B4" w:rsidRDefault="006A168E" w:rsidP="002916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78F99003" w14:textId="3CA9B60F" w:rsidR="00BC4FBA" w:rsidRDefault="002916B4" w:rsidP="00BC4FBA">
      <w:pPr>
        <w:pStyle w:val="MyStyle"/>
      </w:pPr>
      <w:r>
        <w:rPr>
          <w:noProof/>
        </w:rPr>
        <w:lastRenderedPageBreak/>
        <w:drawing>
          <wp:inline distT="0" distB="0" distL="0" distR="0" wp14:anchorId="7E7D4345" wp14:editId="116FFC24">
            <wp:extent cx="5731510" cy="4298950"/>
            <wp:effectExtent l="0" t="7620" r="0" b="0"/>
            <wp:docPr id="16" name="Picture 1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931CA" wp14:editId="5BF1639D">
            <wp:extent cx="5731510" cy="4298950"/>
            <wp:effectExtent l="0" t="0" r="2540" b="635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09DF" w14:textId="77777777" w:rsidR="002916B4" w:rsidRDefault="002916B4" w:rsidP="00BC4FBA">
      <w:pPr>
        <w:pStyle w:val="MyStyle"/>
      </w:pPr>
    </w:p>
    <w:p w14:paraId="4A092D8E" w14:textId="3F85EF8B" w:rsidR="00BC4FBA" w:rsidRDefault="00BC4FBA" w:rsidP="00BC4FBA">
      <w:pPr>
        <w:pStyle w:val="MyStyle"/>
      </w:pPr>
      <w:r>
        <w:t xml:space="preserve">Where the game is: </w:t>
      </w:r>
      <w:hyperlink r:id="rId10" w:history="1">
        <w:r w:rsidRPr="00C45778">
          <w:rPr>
            <w:rStyle w:val="Hyperlink"/>
          </w:rPr>
          <w:t>https://stampard0.itch.io/at01-by-stampard</w:t>
        </w:r>
      </w:hyperlink>
      <w:r>
        <w:t xml:space="preserve"> </w:t>
      </w:r>
    </w:p>
    <w:p w14:paraId="2505FB21" w14:textId="717FF787" w:rsidR="00BC4FBA" w:rsidRDefault="00BC4FBA" w:rsidP="00BC4FBA">
      <w:pPr>
        <w:pStyle w:val="MyStyle"/>
      </w:pPr>
    </w:p>
    <w:p w14:paraId="5547EE60" w14:textId="719A64EF" w:rsidR="00BC4FBA" w:rsidRPr="00F60EF4" w:rsidRDefault="00BC4FBA" w:rsidP="00BC4FBA">
      <w:pPr>
        <w:pStyle w:val="MyStyle"/>
      </w:pPr>
      <w:r>
        <w:t>Password to access: AT1Richard</w:t>
      </w:r>
    </w:p>
    <w:sectPr w:rsidR="00BC4FBA" w:rsidRPr="00F60EF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FE61F" w14:textId="77777777" w:rsidR="0021680C" w:rsidRDefault="0021680C" w:rsidP="00C30C8C">
      <w:pPr>
        <w:spacing w:after="0" w:line="240" w:lineRule="auto"/>
      </w:pPr>
      <w:r>
        <w:separator/>
      </w:r>
    </w:p>
  </w:endnote>
  <w:endnote w:type="continuationSeparator" w:id="0">
    <w:p w14:paraId="3883B052" w14:textId="77777777" w:rsidR="0021680C" w:rsidRDefault="0021680C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69CA3" w14:textId="77777777" w:rsidR="0021680C" w:rsidRDefault="0021680C" w:rsidP="00C30C8C">
      <w:pPr>
        <w:spacing w:after="0" w:line="240" w:lineRule="auto"/>
      </w:pPr>
      <w:r>
        <w:separator/>
      </w:r>
    </w:p>
  </w:footnote>
  <w:footnote w:type="continuationSeparator" w:id="0">
    <w:p w14:paraId="70C1606D" w14:textId="77777777" w:rsidR="0021680C" w:rsidRDefault="0021680C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qQUAM/Zq4SwAAAA="/>
  </w:docVars>
  <w:rsids>
    <w:rsidRoot w:val="00577264"/>
    <w:rsid w:val="00031B1D"/>
    <w:rsid w:val="00044FFB"/>
    <w:rsid w:val="00081330"/>
    <w:rsid w:val="00093945"/>
    <w:rsid w:val="000B3D75"/>
    <w:rsid w:val="000D393E"/>
    <w:rsid w:val="000E1538"/>
    <w:rsid w:val="000F5A9E"/>
    <w:rsid w:val="00154BA0"/>
    <w:rsid w:val="001B195D"/>
    <w:rsid w:val="001F6C7B"/>
    <w:rsid w:val="0021680C"/>
    <w:rsid w:val="00217948"/>
    <w:rsid w:val="002472CE"/>
    <w:rsid w:val="00255D40"/>
    <w:rsid w:val="0027705C"/>
    <w:rsid w:val="002916B4"/>
    <w:rsid w:val="002A46C2"/>
    <w:rsid w:val="002A50BD"/>
    <w:rsid w:val="003035D7"/>
    <w:rsid w:val="003234CC"/>
    <w:rsid w:val="003B3F80"/>
    <w:rsid w:val="004415A3"/>
    <w:rsid w:val="004503EE"/>
    <w:rsid w:val="004B2C36"/>
    <w:rsid w:val="004E5318"/>
    <w:rsid w:val="005176F0"/>
    <w:rsid w:val="005314B2"/>
    <w:rsid w:val="00565FE9"/>
    <w:rsid w:val="00577264"/>
    <w:rsid w:val="00580764"/>
    <w:rsid w:val="00636E8A"/>
    <w:rsid w:val="006A168E"/>
    <w:rsid w:val="006A7D69"/>
    <w:rsid w:val="006E692A"/>
    <w:rsid w:val="006F02CB"/>
    <w:rsid w:val="00721173"/>
    <w:rsid w:val="00794B2E"/>
    <w:rsid w:val="007F4031"/>
    <w:rsid w:val="00802A36"/>
    <w:rsid w:val="0083591F"/>
    <w:rsid w:val="00920B31"/>
    <w:rsid w:val="00927DA2"/>
    <w:rsid w:val="009E3274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C4FBA"/>
    <w:rsid w:val="00BE6E1D"/>
    <w:rsid w:val="00C10637"/>
    <w:rsid w:val="00C172FA"/>
    <w:rsid w:val="00C30C8C"/>
    <w:rsid w:val="00C45725"/>
    <w:rsid w:val="00C54FC0"/>
    <w:rsid w:val="00C7186B"/>
    <w:rsid w:val="00CD0E75"/>
    <w:rsid w:val="00CD520F"/>
    <w:rsid w:val="00D078D4"/>
    <w:rsid w:val="00D15ED2"/>
    <w:rsid w:val="00D3003C"/>
    <w:rsid w:val="00D719FA"/>
    <w:rsid w:val="00D949AD"/>
    <w:rsid w:val="00DA343D"/>
    <w:rsid w:val="00DD2749"/>
    <w:rsid w:val="00E067BC"/>
    <w:rsid w:val="00E11689"/>
    <w:rsid w:val="00E20BA9"/>
    <w:rsid w:val="00E23C43"/>
    <w:rsid w:val="00E33CFB"/>
    <w:rsid w:val="00E60E24"/>
    <w:rsid w:val="00E90960"/>
    <w:rsid w:val="00EE094A"/>
    <w:rsid w:val="00EF52FD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BC4F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tampard0.itch.io/at01-by-stampa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1</TotalTime>
  <Pages>6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28</cp:revision>
  <dcterms:created xsi:type="dcterms:W3CDTF">2022-06-03T07:50:00Z</dcterms:created>
  <dcterms:modified xsi:type="dcterms:W3CDTF">2022-06-30T05:09:00Z</dcterms:modified>
</cp:coreProperties>
</file>